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innovative Chemical Engineer with over [X years] of experience in process optimization, sustainable resource management, and industrial development, I am excited to apply for the Chemical Engineer position at [Company Name] in Kazakhstan Almaty. My academic background, technical expertise, and passion for contributing to regional growth align seamlessly with the opportunities available in this dynamic location. I am eager to bring my skills in chemical process design, environmental compliance, and project management to support your organization’s mission while advancing the industrial landscape of Kazakhstan Almaty.</w:t>
      </w:r>
    </w:p>
    <w:bookmarkStart w:id="20" w:name="why-kazakhstan-almaty"/>
    <w:p>
      <w:pPr>
        <w:pStyle w:val="Heading2"/>
      </w:pPr>
      <w:r>
        <w:t xml:space="preserve">Why Kazakhstan Almaty?</w:t>
      </w:r>
    </w:p>
    <w:p>
      <w:pPr>
        <w:pStyle w:val="FirstParagraph"/>
      </w:pPr>
      <w:r>
        <w:t xml:space="preserve">Kazakhstan Almaty, as a major economic hub in Central Asia, offers a unique blend of traditional industries and emerging technological advancements. The city’s strategic location and growing focus on energy, petrochemicals, and environmental sustainability make it an ideal environment for chemical engineers to innovate and drive impactful projects. I am particularly drawn to the opportunity to work in Almaty because of its potential for growth in green technologies, resource-efficient manufacturing, and international collaborations. My goal is to contribute to initiatives that align with global standards while addressing local challenges such as water conservation, waste reduction, and energy efficiency.</w:t>
      </w:r>
    </w:p>
    <w:bookmarkEnd w:id="20"/>
    <w:bookmarkStart w:id="21" w:name="professional-background"/>
    <w:p>
      <w:pPr>
        <w:pStyle w:val="Heading2"/>
      </w:pPr>
      <w:r>
        <w:t xml:space="preserve">Professional Background</w:t>
      </w:r>
    </w:p>
    <w:p>
      <w:pPr>
        <w:pStyle w:val="FirstParagraph"/>
      </w:pPr>
      <w:r>
        <w:t xml:space="preserve">With a [B.S./M.S./Ph.D.] in Chemical Engineering from [University Name], I have cultivated a strong foundation in thermodynamics, fluid mechanics, and chemical reaction engineering. Over the past [X years], I have worked on diverse projects that span from refining crude oil to developing biodegradable materials, all while adhering to strict safety and environmental regulations. My experience includes:</w:t>
      </w:r>
    </w:p>
    <w:p>
      <w:pPr>
        <w:numPr>
          <w:ilvl w:val="0"/>
          <w:numId w:val="1001"/>
        </w:numPr>
        <w:pStyle w:val="Compact"/>
      </w:pPr>
      <w:r>
        <w:t xml:space="preserve">Optimizing production processes in petrochemical plants, resulting in a 15% reduction in energy consumption.</w:t>
      </w:r>
    </w:p>
    <w:p>
      <w:pPr>
        <w:numPr>
          <w:ilvl w:val="0"/>
          <w:numId w:val="1001"/>
        </w:numPr>
        <w:pStyle w:val="Compact"/>
      </w:pPr>
      <w:r>
        <w:t xml:space="preserve">Designing and implementing waste management systems that comply with international environmental standards.</w:t>
      </w:r>
    </w:p>
    <w:p>
      <w:pPr>
        <w:numPr>
          <w:ilvl w:val="0"/>
          <w:numId w:val="1001"/>
        </w:numPr>
        <w:pStyle w:val="Compact"/>
      </w:pPr>
      <w:r>
        <w:t xml:space="preserve">Collaborating with cross-functional teams to develop cost-effective solutions for industrial clients across multiple sectors.</w:t>
      </w:r>
    </w:p>
    <w:p>
      <w:pPr>
        <w:numPr>
          <w:ilvl w:val="0"/>
          <w:numId w:val="1001"/>
        </w:numPr>
        <w:pStyle w:val="Compact"/>
      </w:pPr>
      <w:r>
        <w:t xml:space="preserve">Conducting research on catalytic processes to improve the efficiency of chemical reactions in industrial settings.</w:t>
      </w:r>
    </w:p>
    <w:p>
      <w:pPr>
        <w:pStyle w:val="FirstParagraph"/>
      </w:pPr>
      <w:r>
        <w:t xml:space="preserve">These experiences have not only honed my technical skills but also equipped me with the ability to adapt to complex challenges and deliver results under tight deadlines. I am particularly proud of my work on a project that integrated renewable energy sources into a chemical manufacturing plant, which reduced carbon emissions by 20% and set a benchmark for sustainable practices in the region.</w:t>
      </w:r>
    </w:p>
    <w:bookmarkEnd w:id="21"/>
    <w:bookmarkStart w:id="22" w:name="why-i-am-the-right-fit-for-your-team"/>
    <w:p>
      <w:pPr>
        <w:pStyle w:val="Heading2"/>
      </w:pPr>
      <w:r>
        <w:t xml:space="preserve">Why I Am the Right Fit for Your Team</w:t>
      </w:r>
    </w:p>
    <w:p>
      <w:pPr>
        <w:pStyle w:val="FirstParagraph"/>
      </w:pPr>
      <w:r>
        <w:t xml:space="preserve">As a Chemical Engineer, I thrive on solving problems that require both creativity and precision. My ability to analyze data, design experiments, and communicate findings effectively makes me a valuable asset to any organization. In Kazakhstan Almaty, where the demand for skilled engineers is rising due to increased investments in infrastructure and energy sectors, I am confident that my expertise can directly contribute to your company’s objectives.</w:t>
      </w:r>
    </w:p>
    <w:p>
      <w:pPr>
        <w:pStyle w:val="BodyText"/>
      </w:pPr>
      <w:r>
        <w:t xml:space="preserve">I have a strong understanding of the regulatory framework governing chemical industries in Kazakhstan, including compliance with [specific regulations or standards]. This knowledge ensures that my work aligns with local requirements while maintaining global best practices. Additionally, I am fluent in [language(s) if applicable], which allows me to collaborate seamlessly with local teams and stakeholders.</w:t>
      </w:r>
    </w:p>
    <w:bookmarkEnd w:id="22"/>
    <w:bookmarkStart w:id="23" w:name="Xfbf28a7adc65bea226a9cf345ac3544dd6175d4"/>
    <w:p>
      <w:pPr>
        <w:pStyle w:val="Heading2"/>
      </w:pPr>
      <w:r>
        <w:t xml:space="preserve">Commitment to Sustainability and Innovation</w:t>
      </w:r>
    </w:p>
    <w:p>
      <w:pPr>
        <w:pStyle w:val="FirstParagraph"/>
      </w:pPr>
      <w:r>
        <w:t xml:space="preserve">Kazakhstan Almaty is at the forefront of adopting sustainable industrial practices, and I am deeply committed to supporting this vision. My research on low-emission technologies and circular economy models has positioned me to contribute meaningfully to projects that prioritize environmental stewardship. Whether it’s designing systems that minimize water usage or developing processes that reduce hazardous waste, I am dedicated to creating solutions that benefit both the planet and the community.</w:t>
      </w:r>
    </w:p>
    <w:p>
      <w:pPr>
        <w:pStyle w:val="BodyText"/>
      </w:pPr>
      <w:r>
        <w:t xml:space="preserve">Moreover, I am passionate about fostering innovation through continuous learning. I regularly attend industry conferences, such as [mention relevant events], and stay updated on advancements in chemical engineering through professional memberships like [professional organizations]. This proactive approach ensures that I bring cutting-edge knowledge to every project I undertake.</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in Kazakhstan Almaty. My technical expertise, dedication to sustainability, and passion for contributing to regional development make me an ideal candidate for this role. I am eager to collaborate with your team to drive innovation, enhance operational efficiency, and support the growth of the chemical industry in this vibrant city.</w:t>
      </w:r>
    </w:p>
    <w:p>
      <w:pPr>
        <w:pStyle w:val="BodyText"/>
      </w:pPr>
      <w:r>
        <w:t xml:space="preserve">Thank you for considering my application. I would welcome the opportunity to discuss how my skills and experiences align with your company’s goal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Kazakhstan Almaty</dc:title>
  <dc:creator/>
  <dc:language>en</dc:language>
  <cp:keywords/>
  <dcterms:created xsi:type="dcterms:W3CDTF">2026-07-23T17:09:21Z</dcterms:created>
  <dcterms:modified xsi:type="dcterms:W3CDTF">2026-07-23T17:09:21Z</dcterms:modified>
</cp:coreProperties>
</file>

<file path=docProps/custom.xml><?xml version="1.0" encoding="utf-8"?>
<Properties xmlns="http://schemas.openxmlformats.org/officeDocument/2006/custom-properties" xmlns:vt="http://schemas.openxmlformats.org/officeDocument/2006/docPropsVTypes"/>
</file>